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4"/>
        <w:gridCol w:w="1238"/>
        <w:gridCol w:w="3113"/>
        <w:gridCol w:w="1305"/>
        <w:gridCol w:w="1672"/>
      </w:tblGrid>
      <w:tr w:rsidR="00FA7ED4" w:rsidRPr="009453A9" w14:paraId="27B26F50" w14:textId="77777777" w:rsidTr="00820703">
        <w:tc>
          <w:tcPr>
            <w:tcW w:w="173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</w:tcPr>
          <w:p w14:paraId="2A04DE60" w14:textId="77777777" w:rsidR="00AD3D9B" w:rsidRPr="009453A9" w:rsidRDefault="00AD3D9B" w:rsidP="009453A9">
            <w:pPr>
              <w:jc w:val="center"/>
              <w:rPr>
                <w:u w:val="single"/>
              </w:rPr>
            </w:pPr>
          </w:p>
        </w:tc>
        <w:tc>
          <w:tcPr>
            <w:tcW w:w="1238" w:type="dxa"/>
            <w:shd w:val="clear" w:color="auto" w:fill="F2F2F2" w:themeFill="background1" w:themeFillShade="F2"/>
          </w:tcPr>
          <w:p w14:paraId="17D3C725" w14:textId="67CAEB0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ffichage</w:t>
            </w:r>
          </w:p>
        </w:tc>
        <w:tc>
          <w:tcPr>
            <w:tcW w:w="3113" w:type="dxa"/>
            <w:shd w:val="clear" w:color="auto" w:fill="F2F2F2" w:themeFill="background1" w:themeFillShade="F2"/>
          </w:tcPr>
          <w:p w14:paraId="328B87BF" w14:textId="630FDBE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jout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14:paraId="2DE371CB" w14:textId="03527320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Suppression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91568F" w14:textId="183FBFC2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Fonctionnalité bonus</w:t>
            </w:r>
          </w:p>
        </w:tc>
      </w:tr>
      <w:tr w:rsidR="00FA7ED4" w:rsidRPr="009453A9" w14:paraId="5699EA81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650EDB" w14:textId="79337E2E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6F7A346" w14:textId="21BF093B" w:rsidR="00AD3D9B" w:rsidRPr="009453A9" w:rsidRDefault="009453A9" w:rsidP="009453A9">
            <w:r>
              <w:t>OK</w:t>
            </w:r>
          </w:p>
        </w:tc>
        <w:tc>
          <w:tcPr>
            <w:tcW w:w="3113" w:type="dxa"/>
          </w:tcPr>
          <w:p w14:paraId="753FABB6" w14:textId="739DF990" w:rsidR="00AD3D9B" w:rsidRPr="009453A9" w:rsidRDefault="00B55AEE" w:rsidP="009453A9">
            <w:r>
              <w:t>OK</w:t>
            </w:r>
          </w:p>
        </w:tc>
        <w:tc>
          <w:tcPr>
            <w:tcW w:w="1305" w:type="dxa"/>
          </w:tcPr>
          <w:p w14:paraId="26AB6BEA" w14:textId="4840B638" w:rsidR="00AD3D9B" w:rsidRPr="009453A9" w:rsidRDefault="00B55AEE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E272C68" w14:textId="34A87321" w:rsidR="00B55AEE" w:rsidRDefault="002D261C" w:rsidP="009453A9">
            <w:r>
              <w:t>Plusieurs types :</w:t>
            </w:r>
          </w:p>
          <w:p w14:paraId="1957C128" w14:textId="163106F7" w:rsidR="002D261C" w:rsidRPr="00B55AEE" w:rsidRDefault="002D261C" w:rsidP="009453A9">
            <w:r>
              <w:t>OK</w:t>
            </w:r>
          </w:p>
        </w:tc>
      </w:tr>
      <w:tr w:rsidR="002D261C" w:rsidRPr="009453A9" w14:paraId="46A6097C" w14:textId="77777777" w:rsidTr="00820703">
        <w:trPr>
          <w:trHeight w:val="752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41BB3" w14:textId="59419E84" w:rsidR="002D261C" w:rsidRPr="009453A9" w:rsidRDefault="002D261C" w:rsidP="009453A9">
            <w:pPr>
              <w:rPr>
                <w:u w:val="single"/>
              </w:rPr>
            </w:pPr>
            <w:r>
              <w:rPr>
                <w:u w:val="single"/>
              </w:rPr>
              <w:t>Moveset_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CC77067" w14:textId="0D4D32DC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nom accroché</w:t>
            </w:r>
          </w:p>
        </w:tc>
        <w:tc>
          <w:tcPr>
            <w:tcW w:w="3113" w:type="dxa"/>
          </w:tcPr>
          <w:p w14:paraId="4A2FF91B" w14:textId="389BD6FB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Modal apparait avant d’appuyer sur bouton</w:t>
            </w:r>
          </w:p>
        </w:tc>
        <w:tc>
          <w:tcPr>
            <w:tcW w:w="1305" w:type="dxa"/>
          </w:tcPr>
          <w:p w14:paraId="1FC4455F" w14:textId="77777777" w:rsidR="002D261C" w:rsidRDefault="00863526" w:rsidP="009453A9">
            <w:pPr>
              <w:rPr>
                <w:strike/>
              </w:rPr>
            </w:pPr>
            <w:r w:rsidRPr="00973B5F">
              <w:rPr>
                <w:strike/>
              </w:rPr>
              <w:t>KO</w:t>
            </w:r>
          </w:p>
          <w:p w14:paraId="2D746AE9" w14:textId="4AB6AB16" w:rsidR="00973B5F" w:rsidRPr="00973B5F" w:rsidRDefault="00973B5F" w:rsidP="009453A9">
            <w:r w:rsidRPr="00973B5F"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663627E9" w14:textId="77777777" w:rsidR="002D261C" w:rsidRDefault="002D261C" w:rsidP="009453A9"/>
        </w:tc>
      </w:tr>
      <w:tr w:rsidR="00FA7ED4" w:rsidRPr="009453A9" w14:paraId="1E19C205" w14:textId="77777777" w:rsidTr="00820703">
        <w:trPr>
          <w:trHeight w:val="1199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641EF" w14:textId="455C2D33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utation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75DC5D51" w14:textId="043692F8" w:rsidR="00AD3D9B" w:rsidRPr="009453A9" w:rsidRDefault="00863526" w:rsidP="009453A9">
            <w:r>
              <w:t>OK</w:t>
            </w:r>
          </w:p>
        </w:tc>
        <w:tc>
          <w:tcPr>
            <w:tcW w:w="3113" w:type="dxa"/>
          </w:tcPr>
          <w:p w14:paraId="72A2E444" w14:textId="368DC0CB" w:rsidR="00AD3D9B" w:rsidRPr="00C151D8" w:rsidRDefault="00FA7ED4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772A08A7" w14:textId="08B1AEE7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remutation -&gt; required</w:t>
            </w:r>
          </w:p>
          <w:p w14:paraId="238F88F8" w14:textId="5B10DC4D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ostmutation -&gt; required</w:t>
            </w:r>
          </w:p>
          <w:p w14:paraId="21F4D10F" w14:textId="09BC6EAA" w:rsidR="00766ACB" w:rsidRPr="00C151D8" w:rsidRDefault="00766ACB" w:rsidP="009453A9">
            <w:pPr>
              <w:rPr>
                <w:lang w:val="en-GB"/>
              </w:rPr>
            </w:pPr>
            <w:r w:rsidRPr="00E70116">
              <w:rPr>
                <w:strike/>
                <w:lang w:val="en-GB"/>
              </w:rPr>
              <w:t>Objet vide -&gt; tiret</w:t>
            </w:r>
          </w:p>
        </w:tc>
        <w:tc>
          <w:tcPr>
            <w:tcW w:w="1305" w:type="dxa"/>
          </w:tcPr>
          <w:p w14:paraId="4804DDD4" w14:textId="41DD006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DBEDC63" w14:textId="77777777" w:rsidR="00AD3D9B" w:rsidRPr="009453A9" w:rsidRDefault="00AD3D9B" w:rsidP="009453A9"/>
        </w:tc>
      </w:tr>
      <w:tr w:rsidR="00FA7ED4" w:rsidRPr="009453A9" w14:paraId="00ADBC83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4FDA0" w14:textId="1AB77726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Attaqu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4F2CBB9" w14:textId="408AF016" w:rsidR="00AD3D9B" w:rsidRPr="009453A9" w:rsidRDefault="00417D06" w:rsidP="009453A9">
            <w:r>
              <w:t>OK</w:t>
            </w:r>
          </w:p>
        </w:tc>
        <w:tc>
          <w:tcPr>
            <w:tcW w:w="3113" w:type="dxa"/>
          </w:tcPr>
          <w:p w14:paraId="55E84CAB" w14:textId="77777777" w:rsidR="00AD3D9B" w:rsidRPr="00C151D8" w:rsidRDefault="00417D06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3896B589" w14:textId="77777777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>Type -&gt; required</w:t>
            </w:r>
          </w:p>
          <w:p w14:paraId="3467A57F" w14:textId="1425F255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 xml:space="preserve">Puissance -&gt; </w:t>
            </w:r>
            <w:r w:rsidR="00D93258" w:rsidRPr="00091AD5">
              <w:rPr>
                <w:strike/>
                <w:lang w:val="en-GB"/>
              </w:rPr>
              <w:t xml:space="preserve">required, </w:t>
            </w:r>
            <w:r w:rsidRPr="00091AD5">
              <w:rPr>
                <w:strike/>
                <w:lang w:val="en-GB"/>
              </w:rPr>
              <w:t>[</w:t>
            </w:r>
            <w:r w:rsidR="00091AD5" w:rsidRPr="00091AD5">
              <w:rPr>
                <w:strike/>
                <w:lang w:val="en-GB"/>
              </w:rPr>
              <w:t>10;</w:t>
            </w:r>
            <w:r w:rsidR="00D93258" w:rsidRPr="00091AD5">
              <w:rPr>
                <w:strike/>
                <w:lang w:val="en-GB"/>
              </w:rPr>
              <w:t xml:space="preserve"> </w:t>
            </w:r>
            <w:r w:rsidR="00091AD5" w:rsidRPr="00091AD5">
              <w:rPr>
                <w:strike/>
                <w:lang w:val="en-GB"/>
              </w:rPr>
              <w:t>250</w:t>
            </w:r>
            <w:r w:rsidR="00D93258" w:rsidRPr="00091AD5">
              <w:rPr>
                <w:strike/>
                <w:lang w:val="en-GB"/>
              </w:rPr>
              <w:t>]</w:t>
            </w:r>
          </w:p>
          <w:p w14:paraId="017E67EE" w14:textId="71D395E2" w:rsidR="00D93258" w:rsidRPr="009453A9" w:rsidRDefault="00D93258" w:rsidP="009453A9">
            <w:r w:rsidRPr="00091AD5">
              <w:rPr>
                <w:strike/>
              </w:rPr>
              <w:t>Précision -&gt; required, [</w:t>
            </w:r>
            <w:r w:rsidR="00091AD5" w:rsidRPr="00091AD5">
              <w:rPr>
                <w:strike/>
              </w:rPr>
              <w:t>50</w:t>
            </w:r>
            <w:r w:rsidRPr="00091AD5">
              <w:rPr>
                <w:strike/>
              </w:rPr>
              <w:t> ;</w:t>
            </w:r>
            <w:r w:rsidR="00091AD5" w:rsidRPr="00091AD5">
              <w:rPr>
                <w:strike/>
              </w:rPr>
              <w:t xml:space="preserve"> 100]</w:t>
            </w:r>
          </w:p>
        </w:tc>
        <w:tc>
          <w:tcPr>
            <w:tcW w:w="1305" w:type="dxa"/>
          </w:tcPr>
          <w:p w14:paraId="6965C244" w14:textId="614B89B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FDA9C5E" w14:textId="77777777" w:rsidR="00AD3D9B" w:rsidRPr="009453A9" w:rsidRDefault="00AD3D9B" w:rsidP="009453A9"/>
        </w:tc>
      </w:tr>
      <w:tr w:rsidR="00FA7ED4" w:rsidRPr="009453A9" w14:paraId="54F4E5C7" w14:textId="77777777" w:rsidTr="00126278">
        <w:trPr>
          <w:trHeight w:val="52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9288" w14:textId="1392DC3C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Zon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07333F0" w14:textId="5E0FFF51" w:rsidR="00AD3D9B" w:rsidRPr="009453A9" w:rsidRDefault="005978BC" w:rsidP="009453A9">
            <w:r>
              <w:t>OK</w:t>
            </w:r>
          </w:p>
        </w:tc>
        <w:tc>
          <w:tcPr>
            <w:tcW w:w="3113" w:type="dxa"/>
          </w:tcPr>
          <w:p w14:paraId="6E9C5CEF" w14:textId="4755CFF4" w:rsidR="00AD3D9B" w:rsidRPr="009453A9" w:rsidRDefault="001B4AFE" w:rsidP="009453A9">
            <w:r>
              <w:t>OK</w:t>
            </w:r>
          </w:p>
        </w:tc>
        <w:tc>
          <w:tcPr>
            <w:tcW w:w="1305" w:type="dxa"/>
          </w:tcPr>
          <w:p w14:paraId="7FA61DC7" w14:textId="1EAF62D2" w:rsidR="00AD3D9B" w:rsidRPr="009453A9" w:rsidRDefault="00F51CF7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22D15D4C" w14:textId="77777777" w:rsidR="00AD3D9B" w:rsidRPr="009453A9" w:rsidRDefault="00AD3D9B" w:rsidP="009453A9"/>
        </w:tc>
      </w:tr>
      <w:tr w:rsidR="00FA7ED4" w:rsidRPr="009453A9" w14:paraId="6B65ED22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FF3D6" w14:textId="0BEB9179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Typ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2EDA2BD7" w14:textId="05BC3DAC" w:rsidR="00AD3D9B" w:rsidRPr="009453A9" w:rsidRDefault="00F51CF7" w:rsidP="009453A9">
            <w:r>
              <w:t>OK</w:t>
            </w:r>
          </w:p>
        </w:tc>
        <w:tc>
          <w:tcPr>
            <w:tcW w:w="3113" w:type="dxa"/>
          </w:tcPr>
          <w:p w14:paraId="02D09B72" w14:textId="28502790" w:rsidR="00AD3D9B" w:rsidRPr="009453A9" w:rsidRDefault="00F51CF7" w:rsidP="009453A9">
            <w:r>
              <w:t>OK</w:t>
            </w:r>
          </w:p>
        </w:tc>
        <w:tc>
          <w:tcPr>
            <w:tcW w:w="1305" w:type="dxa"/>
          </w:tcPr>
          <w:p w14:paraId="17E80AB5" w14:textId="7BD6AA8C" w:rsidR="00AD3D9B" w:rsidRPr="009453A9" w:rsidRDefault="00F51CF7" w:rsidP="009453A9">
            <w:r>
              <w:t>OK</w:t>
            </w:r>
          </w:p>
        </w:tc>
        <w:tc>
          <w:tcPr>
            <w:tcW w:w="1672" w:type="dxa"/>
          </w:tcPr>
          <w:p w14:paraId="56E05B63" w14:textId="77777777" w:rsidR="00AD3D9B" w:rsidRDefault="00F51CF7" w:rsidP="009453A9">
            <w:r>
              <w:t>Efficacité :</w:t>
            </w:r>
          </w:p>
          <w:p w14:paraId="3BEF6E44" w14:textId="722B8979" w:rsidR="00F51CF7" w:rsidRPr="009453A9" w:rsidRDefault="00F51CF7" w:rsidP="009453A9">
            <w:r>
              <w:t>A implémenter</w:t>
            </w:r>
          </w:p>
        </w:tc>
      </w:tr>
      <w:tr w:rsidR="00FA7ED4" w:rsidRPr="009453A9" w14:paraId="1613753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4727AA" w14:textId="507203EA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onstropoch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04C97768" w14:textId="5359A0AB" w:rsidR="00AD3D9B" w:rsidRPr="009453A9" w:rsidRDefault="00031EC1" w:rsidP="009453A9">
            <w:r>
              <w:t>OK</w:t>
            </w:r>
          </w:p>
        </w:tc>
        <w:tc>
          <w:tcPr>
            <w:tcW w:w="3113" w:type="dxa"/>
          </w:tcPr>
          <w:p w14:paraId="5A2F2085" w14:textId="77777777" w:rsidR="00AD3D9B" w:rsidRDefault="00031EC1" w:rsidP="009453A9">
            <w:r>
              <w:t>OK</w:t>
            </w:r>
          </w:p>
          <w:p w14:paraId="3465582F" w14:textId="2B24756E" w:rsidR="00031EC1" w:rsidRDefault="00031EC1" w:rsidP="009453A9">
            <w:r>
              <w:t>Espèce -&gt; required</w:t>
            </w:r>
            <w:r w:rsidR="002A3566">
              <w:t xml:space="preserve"> marche pas</w:t>
            </w:r>
          </w:p>
          <w:p w14:paraId="0CB8B909" w14:textId="60AEAA6C" w:rsidR="0008129C" w:rsidRDefault="0008129C" w:rsidP="009453A9">
            <w:r>
              <w:t>Attaque -&gt; required</w:t>
            </w:r>
            <w:r w:rsidR="002A3566">
              <w:t xml:space="preserve"> marche pas</w:t>
            </w:r>
          </w:p>
          <w:p w14:paraId="6550BC6D" w14:textId="00BE64CC" w:rsidR="002A3566" w:rsidRDefault="002A3566" w:rsidP="009453A9">
            <w:r>
              <w:t xml:space="preserve">Erreur </w:t>
            </w:r>
            <w:r w:rsidR="00C84C49">
              <w:t>apparait lors de l’ajout mais l’ajout se fait bien</w:t>
            </w:r>
          </w:p>
          <w:p w14:paraId="3FF691AB" w14:textId="1A045CB5" w:rsidR="00031EC1" w:rsidRPr="009453A9" w:rsidRDefault="00031EC1" w:rsidP="009453A9"/>
        </w:tc>
        <w:tc>
          <w:tcPr>
            <w:tcW w:w="1305" w:type="dxa"/>
          </w:tcPr>
          <w:p w14:paraId="713F327F" w14:textId="27FC7A92" w:rsidR="00AD3D9B" w:rsidRPr="009453A9" w:rsidRDefault="00C84C49" w:rsidP="009453A9">
            <w:r>
              <w:t>OK</w:t>
            </w:r>
          </w:p>
        </w:tc>
        <w:tc>
          <w:tcPr>
            <w:tcW w:w="1672" w:type="dxa"/>
          </w:tcPr>
          <w:p w14:paraId="5760D28B" w14:textId="42A7AA89" w:rsidR="00AD3D9B" w:rsidRDefault="00C84C49" w:rsidP="009453A9">
            <w:r>
              <w:t>Plusieurs attaques :</w:t>
            </w:r>
          </w:p>
          <w:p w14:paraId="3546105A" w14:textId="5AE46075" w:rsidR="00C84C49" w:rsidRDefault="00C84C49" w:rsidP="009453A9">
            <w:r>
              <w:t>OK</w:t>
            </w:r>
          </w:p>
          <w:p w14:paraId="20812920" w14:textId="5D711C8A" w:rsidR="00C84C49" w:rsidRPr="009453A9" w:rsidRDefault="00C84C49" w:rsidP="009453A9"/>
        </w:tc>
      </w:tr>
      <w:tr w:rsidR="00FA7ED4" w:rsidRPr="009453A9" w14:paraId="6D0A120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836DA3" w14:textId="562B8F57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Objets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6411A65B" w14:textId="10F2EF3A" w:rsidR="00AD3D9B" w:rsidRPr="009453A9" w:rsidRDefault="00C84C49" w:rsidP="009453A9">
            <w:r>
              <w:t>OK</w:t>
            </w:r>
          </w:p>
        </w:tc>
        <w:tc>
          <w:tcPr>
            <w:tcW w:w="3113" w:type="dxa"/>
          </w:tcPr>
          <w:p w14:paraId="6D2C177D" w14:textId="1F81609D" w:rsidR="00AD3D9B" w:rsidRDefault="00C84C49" w:rsidP="009453A9">
            <w:r>
              <w:t>OK</w:t>
            </w:r>
          </w:p>
          <w:p w14:paraId="50BFF092" w14:textId="77777777" w:rsidR="00C84C49" w:rsidRPr="004758D7" w:rsidRDefault="00C84C49" w:rsidP="009453A9">
            <w:pPr>
              <w:rPr>
                <w:strike/>
              </w:rPr>
            </w:pPr>
            <w:r w:rsidRPr="004758D7">
              <w:rPr>
                <w:strike/>
              </w:rPr>
              <w:t>Zone -&gt; required</w:t>
            </w:r>
          </w:p>
          <w:p w14:paraId="1427EE57" w14:textId="487DDC83" w:rsidR="00E9694A" w:rsidRPr="009453A9" w:rsidRDefault="00E9694A" w:rsidP="009453A9">
            <w:r w:rsidRPr="004758D7">
              <w:rPr>
                <w:strike/>
              </w:rPr>
              <w:t>Zone -&gt; renommé ‘Localisation’</w:t>
            </w:r>
          </w:p>
        </w:tc>
        <w:tc>
          <w:tcPr>
            <w:tcW w:w="1305" w:type="dxa"/>
          </w:tcPr>
          <w:p w14:paraId="5AEF4E0E" w14:textId="07B66F21" w:rsidR="00AD3D9B" w:rsidRPr="009453A9" w:rsidRDefault="00C53505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5822E15" w14:textId="0E357C3F" w:rsidR="00AD3D9B" w:rsidRDefault="004F5F56" w:rsidP="009453A9">
            <w:r>
              <w:t>Localisation :</w:t>
            </w:r>
          </w:p>
          <w:p w14:paraId="34EC38C1" w14:textId="682C82A5" w:rsidR="004758D7" w:rsidRDefault="004758D7" w:rsidP="009453A9">
            <w:r>
              <w:t>OK</w:t>
            </w:r>
          </w:p>
          <w:p w14:paraId="29924FBF" w14:textId="6B263B75" w:rsidR="004F5F56" w:rsidRPr="004758D7" w:rsidRDefault="001E0392" w:rsidP="009453A9">
            <w:pPr>
              <w:rPr>
                <w:strike/>
              </w:rPr>
            </w:pPr>
            <w:r w:rsidRPr="004758D7">
              <w:rPr>
                <w:strike/>
              </w:rPr>
              <w:t>Ajout échoue, table localisation non incrémentée</w:t>
            </w:r>
          </w:p>
        </w:tc>
      </w:tr>
      <w:tr w:rsidR="00FA7ED4" w:rsidRPr="009453A9" w14:paraId="2DF481F6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3C3DB" w14:textId="181F891B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Propriétair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6FD4914" w14:textId="471ED771" w:rsidR="00AD3D9B" w:rsidRPr="009453A9" w:rsidRDefault="00F458CD" w:rsidP="009453A9">
            <w:r>
              <w:t>OK</w:t>
            </w:r>
          </w:p>
        </w:tc>
        <w:tc>
          <w:tcPr>
            <w:tcW w:w="3113" w:type="dxa"/>
          </w:tcPr>
          <w:p w14:paraId="55088834" w14:textId="77777777" w:rsidR="00AD3D9B" w:rsidRDefault="00F458CD" w:rsidP="009453A9">
            <w:r>
              <w:t>OK</w:t>
            </w:r>
          </w:p>
          <w:p w14:paraId="2DE957AA" w14:textId="3163268E" w:rsidR="00F458CD" w:rsidRPr="00C151D8" w:rsidRDefault="00F458CD" w:rsidP="009453A9">
            <w:pPr>
              <w:rPr>
                <w:strike/>
              </w:rPr>
            </w:pPr>
            <w:r w:rsidRPr="00C151D8">
              <w:rPr>
                <w:strike/>
              </w:rPr>
              <w:t>Erreur apparait lors de la redirection si jouable non coché</w:t>
            </w:r>
          </w:p>
        </w:tc>
        <w:tc>
          <w:tcPr>
            <w:tcW w:w="1305" w:type="dxa"/>
          </w:tcPr>
          <w:p w14:paraId="6BD4DA10" w14:textId="74DF42DE" w:rsidR="00AD3D9B" w:rsidRPr="009453A9" w:rsidRDefault="00F458CD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5FBE98B0" w14:textId="77777777" w:rsidR="00AD3D9B" w:rsidRPr="009453A9" w:rsidRDefault="00AD3D9B" w:rsidP="009453A9"/>
        </w:tc>
      </w:tr>
    </w:tbl>
    <w:p w14:paraId="646FF99A" w14:textId="38D1F0CE" w:rsidR="00952B32" w:rsidRDefault="00952B32" w:rsidP="009453A9">
      <w:pPr>
        <w:jc w:val="center"/>
        <w:rPr>
          <w:u w:val="single"/>
        </w:rPr>
      </w:pPr>
    </w:p>
    <w:p w14:paraId="22E840CB" w14:textId="2AE1A07F" w:rsidR="005103FC" w:rsidRDefault="005103FC" w:rsidP="00863526">
      <w:r w:rsidRPr="00863526">
        <w:rPr>
          <w:u w:val="single"/>
        </w:rPr>
        <w:t xml:space="preserve">Anomalies </w:t>
      </w:r>
      <w:r>
        <w:rPr>
          <w:u w:val="single"/>
        </w:rPr>
        <w:t>générales</w:t>
      </w:r>
      <w:r w:rsidR="00863526" w:rsidRPr="00863526">
        <w:rPr>
          <w:u w:val="single"/>
        </w:rPr>
        <w:t> :</w:t>
      </w:r>
      <w:r w:rsidR="00863526">
        <w:t xml:space="preserve"> </w:t>
      </w:r>
    </w:p>
    <w:p w14:paraId="690FD68A" w14:textId="2CD6F3F7" w:rsidR="00863526" w:rsidRDefault="005103FC" w:rsidP="00863526">
      <w:r>
        <w:t>Bande noire</w:t>
      </w:r>
      <w:r w:rsidR="00863526">
        <w:t xml:space="preserve"> en bas de page liée au format de la page</w:t>
      </w:r>
    </w:p>
    <w:p w14:paraId="4D5A1DAD" w14:textId="5FF46B47" w:rsidR="005103FC" w:rsidRPr="005D0BFF" w:rsidRDefault="005103FC" w:rsidP="00863526">
      <w:pPr>
        <w:rPr>
          <w:strike/>
        </w:rPr>
      </w:pPr>
      <w:r w:rsidRPr="005D0BFF">
        <w:rPr>
          <w:strike/>
        </w:rPr>
        <w:t>Faute d’orthographe -&gt; Accueil</w:t>
      </w:r>
    </w:p>
    <w:p w14:paraId="06D3DFC2" w14:textId="77777777" w:rsidR="00711518" w:rsidRPr="005D0BFF" w:rsidRDefault="005103FC" w:rsidP="00863526">
      <w:pPr>
        <w:rPr>
          <w:strike/>
        </w:rPr>
      </w:pPr>
      <w:r w:rsidRPr="005D0BFF">
        <w:rPr>
          <w:strike/>
        </w:rPr>
        <w:t>Liste Monstropoche et ajout monstropoche -&gt; monstropochetrons</w:t>
      </w:r>
    </w:p>
    <w:p w14:paraId="3EC46865" w14:textId="5BA8BA57" w:rsidR="005103FC" w:rsidRDefault="00711518" w:rsidP="00863526">
      <w:r>
        <w:t>Modal d’ajout disparait quand clique à cotés -&gt; fonctionnelle que sur type et propriétai</w:t>
      </w:r>
      <w:r w:rsidR="00D64D8D">
        <w:t>re</w:t>
      </w:r>
      <w:r w:rsidR="005103FC">
        <w:t xml:space="preserve"> </w:t>
      </w:r>
    </w:p>
    <w:p w14:paraId="73018254" w14:textId="49E37CD3" w:rsidR="00724F85" w:rsidRPr="001B4AFE" w:rsidRDefault="00724F85" w:rsidP="00863526">
      <w:pPr>
        <w:rPr>
          <w:color w:val="FF0000"/>
        </w:rPr>
      </w:pPr>
      <w:r>
        <w:t>Tableau d’affichage -&gt; ligne du haut n’est plus en gris foncé sur certaine page</w:t>
      </w:r>
      <w:r w:rsidR="0008129C">
        <w:t>, bug sur certain accent</w:t>
      </w:r>
    </w:p>
    <w:p w14:paraId="1D0D1FDC" w14:textId="10E6845A" w:rsidR="001B4AFE" w:rsidRDefault="001B4AFE" w:rsidP="00863526">
      <w:pPr>
        <w:rPr>
          <w:color w:val="000000" w:themeColor="text1"/>
        </w:rPr>
      </w:pPr>
      <w:r w:rsidRPr="00820703">
        <w:rPr>
          <w:color w:val="FF0000"/>
          <w:u w:val="single"/>
        </w:rPr>
        <w:t>Attention :</w:t>
      </w:r>
      <w:r>
        <w:rPr>
          <w:color w:val="FF0000"/>
        </w:rPr>
        <w:t xml:space="preserve"> </w:t>
      </w:r>
      <w:r>
        <w:rPr>
          <w:color w:val="000000" w:themeColor="text1"/>
        </w:rPr>
        <w:t>Suppression du champ required</w:t>
      </w:r>
      <w:r w:rsidR="00224981">
        <w:rPr>
          <w:color w:val="000000" w:themeColor="text1"/>
        </w:rPr>
        <w:t xml:space="preserve"> possible</w:t>
      </w:r>
      <w:r>
        <w:rPr>
          <w:color w:val="000000" w:themeColor="text1"/>
        </w:rPr>
        <w:t xml:space="preserve"> en inspectant</w:t>
      </w:r>
      <w:r w:rsidR="00820703">
        <w:rPr>
          <w:color w:val="000000" w:themeColor="text1"/>
        </w:rPr>
        <w:t xml:space="preserve"> l’élément</w:t>
      </w:r>
      <w:r>
        <w:rPr>
          <w:color w:val="000000" w:themeColor="text1"/>
        </w:rPr>
        <w:t xml:space="preserve"> </w:t>
      </w:r>
      <w:r w:rsidR="00224981">
        <w:rPr>
          <w:color w:val="000000" w:themeColor="text1"/>
        </w:rPr>
        <w:t>donc ajout d’élément</w:t>
      </w:r>
      <w:r w:rsidR="00F476A1">
        <w:rPr>
          <w:color w:val="000000" w:themeColor="text1"/>
        </w:rPr>
        <w:t xml:space="preserve"> vide</w:t>
      </w:r>
      <w:r w:rsidR="00224981">
        <w:rPr>
          <w:color w:val="000000" w:themeColor="text1"/>
        </w:rPr>
        <w:t xml:space="preserve"> dans la BDD</w:t>
      </w:r>
    </w:p>
    <w:p w14:paraId="1B1AD601" w14:textId="6F90B56F" w:rsidR="00820703" w:rsidRDefault="00820703" w:rsidP="00863526">
      <w:pPr>
        <w:rPr>
          <w:color w:val="000000" w:themeColor="text1"/>
        </w:rPr>
      </w:pPr>
    </w:p>
    <w:p w14:paraId="1D8D51B2" w14:textId="31CD3D66" w:rsidR="00820703" w:rsidRPr="001B4AFE" w:rsidRDefault="00820703" w:rsidP="00863526">
      <w:pPr>
        <w:rPr>
          <w:color w:val="000000" w:themeColor="text1"/>
          <w:u w:val="single"/>
        </w:rPr>
      </w:pPr>
      <w:r>
        <w:rPr>
          <w:color w:val="000000" w:themeColor="text1"/>
        </w:rPr>
        <w:lastRenderedPageBreak/>
        <w:t>Problème générale lié au format du site qui n’est pas homogène entre les différents navigateurs et qui créé des changements d’affichage problématique voir bloquant dans certain cas</w:t>
      </w:r>
    </w:p>
    <w:sectPr w:rsidR="00820703" w:rsidRPr="001B4A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58F5B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505588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Y2tLAwszQwNzRU0lEKTi0uzszPAykwqQUA6JgdxCwAAAA="/>
  </w:docVars>
  <w:rsids>
    <w:rsidRoot w:val="00C61AC6"/>
    <w:rsid w:val="00031EC1"/>
    <w:rsid w:val="0008129C"/>
    <w:rsid w:val="00091AD5"/>
    <w:rsid w:val="00126278"/>
    <w:rsid w:val="00155550"/>
    <w:rsid w:val="001B4AFE"/>
    <w:rsid w:val="001E0392"/>
    <w:rsid w:val="00224981"/>
    <w:rsid w:val="002A3566"/>
    <w:rsid w:val="002A6F51"/>
    <w:rsid w:val="002D261C"/>
    <w:rsid w:val="002E5A89"/>
    <w:rsid w:val="00383475"/>
    <w:rsid w:val="00417D06"/>
    <w:rsid w:val="004758D7"/>
    <w:rsid w:val="004F5F56"/>
    <w:rsid w:val="005103FC"/>
    <w:rsid w:val="00557A1E"/>
    <w:rsid w:val="005978BC"/>
    <w:rsid w:val="005D0BFF"/>
    <w:rsid w:val="00711518"/>
    <w:rsid w:val="00724F85"/>
    <w:rsid w:val="00766ACB"/>
    <w:rsid w:val="00804E08"/>
    <w:rsid w:val="00820703"/>
    <w:rsid w:val="00863526"/>
    <w:rsid w:val="008868A5"/>
    <w:rsid w:val="009453A9"/>
    <w:rsid w:val="00952B32"/>
    <w:rsid w:val="00973B5F"/>
    <w:rsid w:val="00AD3D9B"/>
    <w:rsid w:val="00B55AEE"/>
    <w:rsid w:val="00C151D8"/>
    <w:rsid w:val="00C53505"/>
    <w:rsid w:val="00C61AC6"/>
    <w:rsid w:val="00C84C49"/>
    <w:rsid w:val="00CE03F3"/>
    <w:rsid w:val="00D64D8D"/>
    <w:rsid w:val="00D93258"/>
    <w:rsid w:val="00E70116"/>
    <w:rsid w:val="00E72F59"/>
    <w:rsid w:val="00E9694A"/>
    <w:rsid w:val="00F458CD"/>
    <w:rsid w:val="00F476A1"/>
    <w:rsid w:val="00F51CF7"/>
    <w:rsid w:val="00FA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3D31F"/>
  <w15:chartTrackingRefBased/>
  <w15:docId w15:val="{39FDDBCD-5C8F-4EFD-B30B-15F30F52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D3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">
    <w:name w:val="List Bullet"/>
    <w:basedOn w:val="Normal"/>
    <w:uiPriority w:val="99"/>
    <w:unhideWhenUsed/>
    <w:rsid w:val="009453A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2</Pages>
  <Words>227</Words>
  <Characters>1251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Naudy</dc:creator>
  <cp:keywords/>
  <dc:description/>
  <cp:lastModifiedBy>Jeremy Grelier</cp:lastModifiedBy>
  <cp:revision>37</cp:revision>
  <dcterms:created xsi:type="dcterms:W3CDTF">2022-04-02T22:18:00Z</dcterms:created>
  <dcterms:modified xsi:type="dcterms:W3CDTF">2022-04-06T07:40:00Z</dcterms:modified>
</cp:coreProperties>
</file>